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4D982" w14:textId="77777777" w:rsidR="002077F9" w:rsidRDefault="002077F9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6FAD3F3" w14:textId="77777777" w:rsidR="00773CB3" w:rsidRDefault="005A034F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gistration Form</w:t>
      </w:r>
    </w:p>
    <w:p w14:paraId="17DAE381" w14:textId="77777777" w:rsidR="00747B20" w:rsidRDefault="00747B20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0" w:name="_GoBack"/>
      <w:bookmarkEnd w:id="0"/>
    </w:p>
    <w:p w14:paraId="1C01D8A6" w14:textId="17B9E473" w:rsidR="007C1925" w:rsidRDefault="007C1925" w:rsidP="007C1925">
      <w:pPr>
        <w:spacing w:after="0" w:line="360" w:lineRule="auto"/>
        <w:ind w:left="-36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nter your paper ID and </w:t>
      </w:r>
      <w:r w:rsidRPr="009B64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full title/s of your submission/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450"/>
        <w:gridCol w:w="2283"/>
        <w:gridCol w:w="7232"/>
      </w:tblGrid>
      <w:tr w:rsidR="007C1925" w14:paraId="3AD091D9" w14:textId="77777777" w:rsidTr="00897701">
        <w:trPr>
          <w:trHeight w:val="620"/>
        </w:trPr>
        <w:tc>
          <w:tcPr>
            <w:tcW w:w="450" w:type="dxa"/>
          </w:tcPr>
          <w:p w14:paraId="0DE10F01" w14:textId="77777777" w:rsidR="007C1925" w:rsidRDefault="007C1925" w:rsidP="00897701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0E0963C5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E6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aper ID</w:t>
            </w:r>
          </w:p>
          <w:p w14:paraId="19453E35" w14:textId="20F4E71D" w:rsidR="007C1925" w:rsidRPr="007B6E64" w:rsidRDefault="002077F9" w:rsidP="00897701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(ICMR_2022_</w:t>
            </w:r>
            <w:r w:rsidR="007C192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XXX)</w:t>
            </w:r>
          </w:p>
        </w:tc>
        <w:tc>
          <w:tcPr>
            <w:tcW w:w="7232" w:type="dxa"/>
            <w:vAlign w:val="center"/>
          </w:tcPr>
          <w:p w14:paraId="10702F3B" w14:textId="77777777" w:rsidR="007C1925" w:rsidRPr="007B6E64" w:rsidRDefault="007C1925" w:rsidP="0089770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E6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Full Title</w:t>
            </w:r>
          </w:p>
        </w:tc>
      </w:tr>
      <w:tr w:rsidR="007C1925" w14:paraId="72A68682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6E77FA23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50" w:type="dxa"/>
            <w:vAlign w:val="center"/>
          </w:tcPr>
          <w:p w14:paraId="0BC3F56C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77AAE881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1925" w14:paraId="2FF110AD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79832DEC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50" w:type="dxa"/>
            <w:vAlign w:val="center"/>
          </w:tcPr>
          <w:p w14:paraId="3885AAF3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7AFBFBA0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1925" w14:paraId="023BB049" w14:textId="77777777" w:rsidTr="00897701">
        <w:trPr>
          <w:trHeight w:val="620"/>
        </w:trPr>
        <w:tc>
          <w:tcPr>
            <w:tcW w:w="450" w:type="dxa"/>
            <w:vAlign w:val="center"/>
          </w:tcPr>
          <w:p w14:paraId="4E1997E3" w14:textId="77777777" w:rsidR="007C1925" w:rsidRPr="007B6E64" w:rsidRDefault="007C1925" w:rsidP="00897701">
            <w:pPr>
              <w:tabs>
                <w:tab w:val="left" w:pos="72"/>
              </w:tabs>
              <w:spacing w:after="0"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50" w:type="dxa"/>
            <w:vAlign w:val="center"/>
          </w:tcPr>
          <w:p w14:paraId="46E4AD8A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32" w:type="dxa"/>
            <w:vAlign w:val="center"/>
          </w:tcPr>
          <w:p w14:paraId="4DE26B50" w14:textId="77777777" w:rsidR="007C1925" w:rsidRDefault="007C1925" w:rsidP="00897701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AB66250" w14:textId="77777777" w:rsidR="007C1925" w:rsidRDefault="007C1925" w:rsidP="00581380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5EBA37" w14:textId="77777777" w:rsidR="00A97D84" w:rsidRDefault="000563FC" w:rsidP="00A97D84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63F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e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>If you have two or more accepted papers</w:t>
      </w:r>
      <w:r w:rsidR="007C19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</w:t>
      </w:r>
      <w:r w:rsidR="007C1925" w:rsidRPr="00CF7B1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ame author/s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ease</w:t>
      </w:r>
      <w:r w:rsidR="007C19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ter all paper IDs in this table</w:t>
      </w:r>
      <w:r w:rsidR="007C1925" w:rsidRPr="005B5A7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43171BE" w14:textId="77777777" w:rsidR="00EA3A67" w:rsidRDefault="00EA3A67" w:rsidP="00EA3A67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5AA306" w14:textId="77514783" w:rsidR="00EA3A67" w:rsidRPr="00EA3A67" w:rsidRDefault="00EA3A67" w:rsidP="00EA3A67">
      <w:pPr>
        <w:spacing w:line="360" w:lineRule="auto"/>
        <w:ind w:hanging="45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A3A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ration Guidelines</w:t>
      </w:r>
    </w:p>
    <w:p w14:paraId="434B7967" w14:textId="39B1F90E" w:rsidR="00A97D84" w:rsidRDefault="00581380" w:rsidP="00EA3A67">
      <w:pPr>
        <w:spacing w:after="0" w:line="360" w:lineRule="auto"/>
        <w:ind w:lef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ee the registration details at </w:t>
      </w:r>
      <w:r w:rsidR="002077F9" w:rsidRPr="002077F9">
        <w:rPr>
          <w:rStyle w:val="Hyperlink"/>
          <w:rFonts w:ascii="Times New Roman" w:hAnsi="Times New Roman" w:cs="Times New Roman"/>
          <w:sz w:val="24"/>
          <w:szCs w:val="24"/>
        </w:rPr>
        <w:t>https://www.sab.ac.lk/mgmt/icmr/registration.html</w:t>
      </w:r>
      <w:r w:rsidR="003E7D4A" w:rsidRPr="003E7D4A">
        <w:rPr>
          <w:rFonts w:ascii="Times New Roman" w:hAnsi="Times New Roman" w:cs="Times New Roman"/>
          <w:sz w:val="24"/>
          <w:szCs w:val="24"/>
        </w:rPr>
        <w:t xml:space="preserve"> for more</w:t>
      </w:r>
      <w:r w:rsidR="00EA3A67">
        <w:rPr>
          <w:rFonts w:ascii="Times New Roman" w:hAnsi="Times New Roman" w:cs="Times New Roman"/>
          <w:sz w:val="24"/>
          <w:szCs w:val="24"/>
        </w:rPr>
        <w:t xml:space="preserve"> </w:t>
      </w:r>
      <w:r w:rsidR="003E7D4A" w:rsidRPr="003E7D4A">
        <w:rPr>
          <w:rFonts w:ascii="Times New Roman" w:hAnsi="Times New Roman" w:cs="Times New Roman"/>
          <w:sz w:val="24"/>
          <w:szCs w:val="24"/>
        </w:rPr>
        <w:t xml:space="preserve">information.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are asked to make a payment before completing this 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istration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. </w:t>
      </w:r>
    </w:p>
    <w:p w14:paraId="7CECBA18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063CC567" w14:textId="77777777" w:rsidR="00A97D84" w:rsidRDefault="00F259BE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1D56D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If an author presents multiple papers half the cost will be charged starting from the second paper. </w:t>
      </w:r>
    </w:p>
    <w:p w14:paraId="5DF49CDF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DC99945" w14:textId="77777777" w:rsidR="00A97D84" w:rsidRPr="00A97D84" w:rsidRDefault="00F259BE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97D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indly note that, we charge registration fee based on per paper not per person basis.</w:t>
      </w:r>
      <w:r w:rsidRPr="00A97D8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3EF540C3" w14:textId="77777777" w:rsidR="00A97D84" w:rsidRDefault="00A97D84" w:rsidP="00A97D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110F6A" w14:textId="5914D23C" w:rsidR="00581380" w:rsidRPr="00A97D84" w:rsidRDefault="00581380" w:rsidP="00A97D8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450"/>
        <w:jc w:val="both"/>
        <w:rPr>
          <w:rStyle w:val="Hyperlink"/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u w:val="none"/>
        </w:rPr>
      </w:pP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ubmit the </w:t>
      </w:r>
      <w:r w:rsidRPr="003E7D4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revised manuscript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3E7D4A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</w:rPr>
        <w:t>completed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 form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claration</w:t>
      </w:r>
      <w:r w:rsidR="003B79E8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3E7D4A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AA2350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PT</w:t>
      </w:r>
      <w:r w:rsidR="00FC61EB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E49CA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FC61EB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sentation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, </w:t>
      </w:r>
      <w:r w:rsidR="00AA2350" w:rsidRPr="00C1436C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corded video</w:t>
      </w:r>
      <w:r w:rsidR="002077F9" w:rsidRPr="002077F9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2077F9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2077F9" w:rsidRP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for virtual presenters</w:t>
      </w:r>
      <w:r w:rsidR="002077F9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A235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 xml:space="preserve"> </w:t>
      </w:r>
      <w:r w:rsidRPr="003E7D4A">
        <w:rPr>
          <w:rStyle w:val="Hyperlink"/>
          <w:rFonts w:ascii="Times New Roman" w:hAnsi="Times New Roman" w:cs="Times New Roman"/>
          <w:bCs/>
          <w:color w:val="000000" w:themeColor="text1"/>
          <w:sz w:val="24"/>
          <w:szCs w:val="24"/>
          <w:u w:val="none"/>
        </w:rPr>
        <w:t xml:space="preserve">along with the </w:t>
      </w:r>
      <w:r w:rsidRPr="003E7D4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ayment documents</w:t>
      </w:r>
      <w:r w:rsidRPr="003E7D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(Scanned copy of the payment slip only if it is a bank deposit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3E7D4A"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E7D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nsfer) to </w:t>
      </w:r>
      <w:hyperlink r:id="rId9" w:history="1">
        <w:r w:rsidR="002077F9" w:rsidRPr="00F76226">
          <w:rPr>
            <w:rStyle w:val="Hyperlink"/>
            <w:rFonts w:ascii="Times New Roman" w:hAnsi="Times New Roman" w:cs="Times New Roman"/>
            <w:sz w:val="24"/>
            <w:szCs w:val="24"/>
          </w:rPr>
          <w:t>icmr2022@mgt.sab.ac.lk</w:t>
        </w:r>
      </w:hyperlink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on or before </w:t>
      </w:r>
      <w:r w:rsid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14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vertAlign w:val="superscript"/>
        </w:rPr>
        <w:t>th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="002077F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October 2022</w:t>
      </w:r>
      <w:r w:rsidRPr="003E7D4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.</w:t>
      </w:r>
    </w:p>
    <w:p w14:paraId="0C6641CC" w14:textId="77777777" w:rsidR="003B6812" w:rsidRDefault="003B6812" w:rsidP="00AA2350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7C5062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1A1882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B73C43" w14:textId="77777777" w:rsidR="003B6812" w:rsidRDefault="003B681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E1223D" w14:textId="77777777" w:rsidR="00875702" w:rsidRDefault="00875702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369C26" w14:textId="1B3F54A0" w:rsidR="00C834E7" w:rsidRPr="002077F9" w:rsidRDefault="00922E16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077F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General </w:t>
      </w:r>
      <w:r w:rsidR="006D3A0F" w:rsidRPr="002077F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formation</w:t>
      </w:r>
    </w:p>
    <w:p w14:paraId="7B0E76CF" w14:textId="18301759" w:rsidR="00C834E7" w:rsidRPr="00EC69A9" w:rsidRDefault="00C834E7" w:rsidP="00C834E7">
      <w:pPr>
        <w:spacing w:line="360" w:lineRule="auto"/>
        <w:ind w:left="-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44C4C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Note: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Pr="00922E16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Only the presenter</w:t>
      </w:r>
      <w:r w:rsidRPr="00F009A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needs to register for the conference by completing the below attached registration form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</w:p>
    <w:tbl>
      <w:tblPr>
        <w:tblStyle w:val="TableGrid"/>
        <w:tblW w:w="990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5040"/>
        <w:gridCol w:w="4860"/>
      </w:tblGrid>
      <w:tr w:rsidR="002F3A3C" w14:paraId="71C64A33" w14:textId="77777777" w:rsidTr="00FA4C97">
        <w:tc>
          <w:tcPr>
            <w:tcW w:w="990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3429CC4E" w14:textId="18860ECD" w:rsidR="002F3A3C" w:rsidRDefault="002F3A3C" w:rsidP="0095174C">
            <w:pPr>
              <w:spacing w:line="360" w:lineRule="auto"/>
              <w:ind w:left="-11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Please insert X mark to the relevant box)</w:t>
            </w:r>
          </w:p>
        </w:tc>
      </w:tr>
      <w:tr w:rsidR="002F3A3C" w14:paraId="15DD4CF6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005DD466" w14:textId="71F150CD" w:rsidR="00FF09FB" w:rsidRDefault="002F3A3C" w:rsidP="002F3A3C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  <w:r w:rsidR="00FF09F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4132E297" w14:textId="166DA7B8" w:rsidR="002F3A3C" w:rsidRPr="00B67355" w:rsidRDefault="00FF09FB" w:rsidP="002F3A3C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ame w</w:t>
            </w:r>
            <w:r w:rsidRPr="00B673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ch wil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e appeared in the </w:t>
            </w:r>
            <w:r w:rsidR="00DD19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-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rtificate)</w:t>
            </w:r>
          </w:p>
        </w:tc>
      </w:tr>
      <w:tr w:rsidR="002F3A3C" w14:paraId="2CA1C4E2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52AC0752" w14:textId="1476600B" w:rsidR="002F3A3C" w:rsidRDefault="002F3A3C" w:rsidP="002F3A3C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itle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77710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Dr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54040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Mr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57323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Ms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35627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F3A3C" w14:paraId="0292B662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65DE28A5" w14:textId="7980495C" w:rsidR="002F3A3C" w:rsidRPr="004024D0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735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mail Address: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3A3C" w14:paraId="63DEBBF4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516B7636" w14:textId="4F58A7A5" w:rsidR="002F3A3C" w:rsidRPr="004024D0" w:rsidRDefault="001539E2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ffiliated </w:t>
            </w:r>
            <w:r w:rsidR="002F3A3C" w:rsidRPr="00B6735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nstitution/ Organisation</w:t>
            </w:r>
            <w:r w:rsidR="002F3A3C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: </w:t>
            </w:r>
          </w:p>
        </w:tc>
      </w:tr>
      <w:tr w:rsidR="002F3A3C" w14:paraId="5C957005" w14:textId="77777777" w:rsidTr="00FA4C97">
        <w:trPr>
          <w:trHeight w:val="620"/>
        </w:trPr>
        <w:tc>
          <w:tcPr>
            <w:tcW w:w="9900" w:type="dxa"/>
            <w:gridSpan w:val="2"/>
            <w:vAlign w:val="center"/>
          </w:tcPr>
          <w:p w14:paraId="2C5C9EDD" w14:textId="715829B3" w:rsidR="002F3A3C" w:rsidRPr="004024D0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024D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ddress of the Institut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: </w:t>
            </w:r>
          </w:p>
        </w:tc>
      </w:tr>
      <w:tr w:rsidR="002F3A3C" w14:paraId="5E931990" w14:textId="77777777" w:rsidTr="006F1F43">
        <w:trPr>
          <w:trHeight w:val="728"/>
        </w:trPr>
        <w:tc>
          <w:tcPr>
            <w:tcW w:w="9900" w:type="dxa"/>
            <w:gridSpan w:val="2"/>
            <w:vAlign w:val="center"/>
          </w:tcPr>
          <w:p w14:paraId="3BD0D967" w14:textId="77777777" w:rsidR="002F3A3C" w:rsidRDefault="002F3A3C" w:rsidP="00B67355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024D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Number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73494173" w14:textId="01CECA1B" w:rsidR="00BC0910" w:rsidRPr="004024D0" w:rsidRDefault="00BC0910" w:rsidP="00B67355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7C41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f WhatsApp is available, please mention the same) </w:t>
            </w:r>
          </w:p>
        </w:tc>
      </w:tr>
      <w:tr w:rsidR="002F3A3C" w14:paraId="5684C505" w14:textId="77777777" w:rsidTr="00FA4C97">
        <w:trPr>
          <w:trHeight w:val="305"/>
        </w:trPr>
        <w:tc>
          <w:tcPr>
            <w:tcW w:w="9900" w:type="dxa"/>
            <w:gridSpan w:val="2"/>
            <w:vAlign w:val="center"/>
          </w:tcPr>
          <w:p w14:paraId="74EEB109" w14:textId="198B166A" w:rsidR="002F3A3C" w:rsidRPr="00B02F57" w:rsidRDefault="002F3A3C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ick Your Role </w:t>
            </w:r>
          </w:p>
        </w:tc>
      </w:tr>
      <w:tr w:rsidR="00734EAE" w14:paraId="0346EB51" w14:textId="77777777" w:rsidTr="003B6812">
        <w:tc>
          <w:tcPr>
            <w:tcW w:w="5040" w:type="dxa"/>
            <w:vAlign w:val="center"/>
          </w:tcPr>
          <w:p w14:paraId="08D4FA90" w14:textId="289F06ED" w:rsidR="00FA4C97" w:rsidRDefault="003B6812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rresponding 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(Internationa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39912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1DAF7DFA" w14:textId="72DD72AF" w:rsidR="00734EAE" w:rsidRPr="00B02F57" w:rsidRDefault="003B6812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rresponding </w:t>
            </w:r>
            <w:r w:rsidR="00734EAE"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thor (Local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34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</w:t>
            </w:r>
            <w:r w:rsidR="00734EAE"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235509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4EAE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70809B76" w14:textId="276B5041" w:rsidR="00734EAE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International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49010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</w:t>
            </w:r>
          </w:p>
          <w:p w14:paraId="12FEDC08" w14:textId="17CBCB9D" w:rsidR="00734EAE" w:rsidRPr="009B6454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Author (Loc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29216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60" w:type="dxa"/>
          </w:tcPr>
          <w:p w14:paraId="408F1D40" w14:textId="6A4139B8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Internation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8367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4D61E87B" w14:textId="777D4188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Local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675073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4020946B" w14:textId="7D603946" w:rsidR="00734EAE" w:rsidRPr="00B02F57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2F5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(Partner Institution)</w:t>
            </w:r>
            <w:r w:rsidR="00FA4C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72210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C97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5E0B8715" w14:textId="19AB08C4" w:rsidR="00734EAE" w:rsidRPr="009B6454" w:rsidRDefault="00734EAE" w:rsidP="00B02F57">
            <w:pPr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10C2EA54" w14:textId="4DF00088" w:rsidR="00D816E0" w:rsidRDefault="00D816E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EB4471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BAD8B6E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BCAAF69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9B82EAD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9E39378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A9D164B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76D21D2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B768C1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73A8A82" w14:textId="77777777" w:rsidR="00875702" w:rsidRDefault="00875702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871B880" w14:textId="55BEC48A" w:rsidR="000A72AE" w:rsidRPr="005001DD" w:rsidRDefault="0095174C" w:rsidP="0095174C">
      <w:pPr>
        <w:spacing w:after="0" w:line="360" w:lineRule="auto"/>
        <w:ind w:left="-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ration</w:t>
      </w:r>
      <w:r w:rsidR="00830F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F1F4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f the Other Authors </w:t>
      </w:r>
      <w:r w:rsidR="00830FED" w:rsidRPr="005001D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001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de the details of </w:t>
      </w:r>
      <w:r w:rsidR="000B2A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001DD">
        <w:rPr>
          <w:rFonts w:ascii="Times New Roman" w:hAnsi="Times New Roman" w:cs="Times New Roman"/>
          <w:color w:val="000000" w:themeColor="text1"/>
          <w:sz w:val="24"/>
          <w:szCs w:val="24"/>
        </w:rPr>
        <w:t>authors except the presenter</w:t>
      </w:r>
      <w:r w:rsidR="005001DD" w:rsidRPr="005001D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tbl>
      <w:tblPr>
        <w:tblStyle w:val="TableGrid"/>
        <w:tblW w:w="10057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810"/>
        <w:gridCol w:w="2227"/>
        <w:gridCol w:w="2790"/>
        <w:gridCol w:w="653"/>
        <w:gridCol w:w="607"/>
        <w:gridCol w:w="630"/>
        <w:gridCol w:w="540"/>
        <w:gridCol w:w="630"/>
        <w:gridCol w:w="540"/>
        <w:gridCol w:w="630"/>
      </w:tblGrid>
      <w:tr w:rsidR="000A72AE" w14:paraId="0EF3BBCC" w14:textId="77777777" w:rsidTr="000A72AE">
        <w:trPr>
          <w:trHeight w:val="746"/>
        </w:trPr>
        <w:tc>
          <w:tcPr>
            <w:tcW w:w="810" w:type="dxa"/>
            <w:vMerge w:val="restart"/>
            <w:vAlign w:val="center"/>
          </w:tcPr>
          <w:p w14:paraId="362AE5F6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tle</w:t>
            </w:r>
          </w:p>
          <w:p w14:paraId="64644916" w14:textId="455CE2C2" w:rsidR="000A72AE" w:rsidRP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(Prof.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Dr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Mr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  <w:r w:rsidRPr="000A72AE">
              <w:rPr>
                <w:rFonts w:ascii="Times New Roman" w:hAnsi="Times New Roman" w:cs="Times New Roman"/>
                <w:color w:val="000000" w:themeColor="text1"/>
                <w:szCs w:val="24"/>
              </w:rPr>
              <w:t>/ Ms)</w:t>
            </w:r>
          </w:p>
        </w:tc>
        <w:tc>
          <w:tcPr>
            <w:tcW w:w="2227" w:type="dxa"/>
            <w:vMerge w:val="restart"/>
            <w:vAlign w:val="center"/>
          </w:tcPr>
          <w:p w14:paraId="7654B851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2790" w:type="dxa"/>
            <w:vMerge w:val="restart"/>
            <w:vAlign w:val="center"/>
          </w:tcPr>
          <w:p w14:paraId="2B2FE7C6" w14:textId="35C4F737" w:rsidR="000A72AE" w:rsidRDefault="003E7D4A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ffiliated </w:t>
            </w:r>
            <w:r w:rsidR="000A72A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rganization / Institution</w:t>
            </w:r>
          </w:p>
        </w:tc>
        <w:tc>
          <w:tcPr>
            <w:tcW w:w="4230" w:type="dxa"/>
            <w:gridSpan w:val="7"/>
            <w:vAlign w:val="center"/>
          </w:tcPr>
          <w:p w14:paraId="67DB6394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Role </w:t>
            </w:r>
          </w:p>
          <w:p w14:paraId="66881DFF" w14:textId="77777777" w:rsidR="000A72AE" w:rsidRPr="0066724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Please insert √ mark to the relevant box)</w:t>
            </w:r>
          </w:p>
        </w:tc>
      </w:tr>
      <w:tr w:rsidR="000A72AE" w14:paraId="015742AA" w14:textId="77777777" w:rsidTr="006F1F43">
        <w:trPr>
          <w:trHeight w:val="2294"/>
        </w:trPr>
        <w:tc>
          <w:tcPr>
            <w:tcW w:w="810" w:type="dxa"/>
            <w:vMerge/>
            <w:vAlign w:val="center"/>
          </w:tcPr>
          <w:p w14:paraId="377833C3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  <w:vMerge/>
            <w:vAlign w:val="center"/>
          </w:tcPr>
          <w:p w14:paraId="19669197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vMerge/>
            <w:vAlign w:val="center"/>
          </w:tcPr>
          <w:p w14:paraId="0EEC07DA" w14:textId="77777777" w:rsidR="000A72AE" w:rsidRDefault="000A72AE" w:rsidP="001372E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  <w:textDirection w:val="btLr"/>
            <w:vAlign w:val="bottom"/>
          </w:tcPr>
          <w:p w14:paraId="0FF6004D" w14:textId="5DD42114" w:rsidR="000A72AE" w:rsidRDefault="006F1F43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 xml:space="preserve">Corresponding </w:t>
            </w:r>
            <w:r w:rsidR="000A72AE"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Author (International)</w:t>
            </w:r>
          </w:p>
        </w:tc>
        <w:tc>
          <w:tcPr>
            <w:tcW w:w="607" w:type="dxa"/>
            <w:textDirection w:val="btLr"/>
            <w:vAlign w:val="bottom"/>
          </w:tcPr>
          <w:p w14:paraId="6B765619" w14:textId="01196E59" w:rsidR="000A72AE" w:rsidRDefault="006F1F43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 xml:space="preserve">Corresponding </w:t>
            </w:r>
            <w:r w:rsidR="000A72AE"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Author (Local)</w:t>
            </w:r>
          </w:p>
        </w:tc>
        <w:tc>
          <w:tcPr>
            <w:tcW w:w="630" w:type="dxa"/>
            <w:textDirection w:val="btLr"/>
            <w:vAlign w:val="bottom"/>
          </w:tcPr>
          <w:p w14:paraId="35D1EBE7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Co-author (International)</w:t>
            </w:r>
          </w:p>
        </w:tc>
        <w:tc>
          <w:tcPr>
            <w:tcW w:w="540" w:type="dxa"/>
            <w:textDirection w:val="btLr"/>
            <w:vAlign w:val="bottom"/>
          </w:tcPr>
          <w:p w14:paraId="5153C945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Co-author (Local)</w:t>
            </w:r>
          </w:p>
        </w:tc>
        <w:tc>
          <w:tcPr>
            <w:tcW w:w="630" w:type="dxa"/>
            <w:textDirection w:val="btLr"/>
            <w:vAlign w:val="bottom"/>
          </w:tcPr>
          <w:p w14:paraId="165D396E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International)</w:t>
            </w:r>
          </w:p>
        </w:tc>
        <w:tc>
          <w:tcPr>
            <w:tcW w:w="540" w:type="dxa"/>
            <w:textDirection w:val="btLr"/>
            <w:vAlign w:val="bottom"/>
          </w:tcPr>
          <w:p w14:paraId="1170F0E1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Local)</w:t>
            </w:r>
          </w:p>
        </w:tc>
        <w:tc>
          <w:tcPr>
            <w:tcW w:w="630" w:type="dxa"/>
            <w:textDirection w:val="btLr"/>
            <w:vAlign w:val="bottom"/>
          </w:tcPr>
          <w:p w14:paraId="34D598E4" w14:textId="77777777" w:rsidR="000A72AE" w:rsidRDefault="000A72AE" w:rsidP="001372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F7D9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Student (Partner Institution)</w:t>
            </w:r>
          </w:p>
        </w:tc>
      </w:tr>
      <w:tr w:rsidR="000A72AE" w14:paraId="46684628" w14:textId="77777777" w:rsidTr="00E878FF">
        <w:trPr>
          <w:cantSplit/>
          <w:trHeight w:val="539"/>
        </w:trPr>
        <w:tc>
          <w:tcPr>
            <w:tcW w:w="810" w:type="dxa"/>
          </w:tcPr>
          <w:p w14:paraId="0BA5337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5BB3856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1111EA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  <w:textDirection w:val="btLr"/>
          </w:tcPr>
          <w:p w14:paraId="58D22CEF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07" w:type="dxa"/>
            <w:textDirection w:val="btLr"/>
          </w:tcPr>
          <w:p w14:paraId="1212AA1D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7114D37A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540" w:type="dxa"/>
            <w:textDirection w:val="btLr"/>
          </w:tcPr>
          <w:p w14:paraId="4701F152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3093B653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540" w:type="dxa"/>
            <w:textDirection w:val="btLr"/>
          </w:tcPr>
          <w:p w14:paraId="2DC65855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630" w:type="dxa"/>
            <w:textDirection w:val="btLr"/>
          </w:tcPr>
          <w:p w14:paraId="2D3787FA" w14:textId="77777777" w:rsidR="000A72AE" w:rsidRPr="000F7D9D" w:rsidRDefault="000A72AE" w:rsidP="001372E2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</w:tr>
      <w:tr w:rsidR="000A72AE" w14:paraId="5ABF23B8" w14:textId="77777777" w:rsidTr="00E878FF">
        <w:tc>
          <w:tcPr>
            <w:tcW w:w="810" w:type="dxa"/>
          </w:tcPr>
          <w:p w14:paraId="2958392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389692F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39023B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4BB6AFC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3A81EA5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506DF6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3B5FC5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79E61B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21831C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539856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7CDFF994" w14:textId="77777777" w:rsidTr="00E878FF">
        <w:tc>
          <w:tcPr>
            <w:tcW w:w="810" w:type="dxa"/>
          </w:tcPr>
          <w:p w14:paraId="71CA34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754305A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73D2E3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7121C2C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373A0FE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97FFE9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E567DC8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72451D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763E24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DEC4A0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165D4CF" w14:textId="77777777" w:rsidTr="00E878FF">
        <w:tc>
          <w:tcPr>
            <w:tcW w:w="810" w:type="dxa"/>
          </w:tcPr>
          <w:p w14:paraId="37768E3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5A3A99B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528C5A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832360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1950BA5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90A3E4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9030D7F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7529785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2FB36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A5CB3A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27FDB22" w14:textId="77777777" w:rsidTr="00E878FF">
        <w:tc>
          <w:tcPr>
            <w:tcW w:w="810" w:type="dxa"/>
          </w:tcPr>
          <w:p w14:paraId="5AA1BE5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A0F47A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73D834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DE2F77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673B750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F066D1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4948889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146E6F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81804A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C77298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579DBA1F" w14:textId="77777777" w:rsidTr="00E878FF">
        <w:tc>
          <w:tcPr>
            <w:tcW w:w="810" w:type="dxa"/>
          </w:tcPr>
          <w:p w14:paraId="1E0673B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78919DC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55DB508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76F6A52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6F29F02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6EEEA1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697AA8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3750683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B87756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6B0CC62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766E26A6" w14:textId="77777777" w:rsidTr="00E878FF">
        <w:tc>
          <w:tcPr>
            <w:tcW w:w="810" w:type="dxa"/>
          </w:tcPr>
          <w:p w14:paraId="58FA0E0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BF9096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BEB36C5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39A108C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71DB3CD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2BB0AC9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C99777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689F8A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6146A3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83BBA7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21ADB41F" w14:textId="77777777" w:rsidTr="00E878FF">
        <w:tc>
          <w:tcPr>
            <w:tcW w:w="810" w:type="dxa"/>
          </w:tcPr>
          <w:p w14:paraId="7ACD94F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3BD84F2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4613E0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519612A6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05563E74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8A69AF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A92EF3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1F0A8E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88CE3DC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00E5A5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0A72AE" w14:paraId="39B9021D" w14:textId="77777777" w:rsidTr="00E878FF">
        <w:tc>
          <w:tcPr>
            <w:tcW w:w="810" w:type="dxa"/>
          </w:tcPr>
          <w:p w14:paraId="1FE3D94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27" w:type="dxa"/>
          </w:tcPr>
          <w:p w14:paraId="03139F10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2C9DE9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3" w:type="dxa"/>
          </w:tcPr>
          <w:p w14:paraId="356DF08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07" w:type="dxa"/>
          </w:tcPr>
          <w:p w14:paraId="55B20E97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AE687A1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8EDFDFB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0D3585DD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95D368A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802425E" w14:textId="77777777" w:rsidR="000A72AE" w:rsidRDefault="000A72AE" w:rsidP="001372E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20FF219B" w14:textId="77777777" w:rsidR="00462C90" w:rsidRDefault="00462C90" w:rsidP="00462C9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4AD315" w14:textId="400BD535" w:rsidR="00795840" w:rsidRDefault="00D816E0" w:rsidP="00462C90">
      <w:pPr>
        <w:spacing w:after="0" w:line="240" w:lineRule="auto"/>
        <w:ind w:left="-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ayment </w:t>
      </w:r>
      <w:r w:rsidR="006F0442" w:rsidRPr="006F04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firmation</w:t>
      </w:r>
    </w:p>
    <w:p w14:paraId="6054B97B" w14:textId="77777777" w:rsidR="00D816E0" w:rsidRDefault="00D816E0" w:rsidP="0079584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920"/>
        <w:gridCol w:w="1920"/>
        <w:gridCol w:w="1920"/>
      </w:tblGrid>
      <w:tr w:rsidR="00D816E0" w14:paraId="139E144F" w14:textId="77777777" w:rsidTr="00752DF8">
        <w:trPr>
          <w:trHeight w:val="576"/>
        </w:trPr>
        <w:tc>
          <w:tcPr>
            <w:tcW w:w="4140" w:type="dxa"/>
            <w:vAlign w:val="center"/>
          </w:tcPr>
          <w:p w14:paraId="327DC9AE" w14:textId="12658D8A" w:rsidR="00D816E0" w:rsidRPr="00D816E0" w:rsidRDefault="00264929" w:rsidP="000D7913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lease Indicate the Payment M</w:t>
            </w:r>
            <w:r w:rsidR="00D816E0" w:rsidRPr="00D816E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ethod: </w:t>
            </w:r>
          </w:p>
          <w:p w14:paraId="3FFE8ADB" w14:textId="4AF591DE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line Payment Gateway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158286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581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370E0515" w14:textId="24DFC619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k Transfer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126923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581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16FC9231" w14:textId="660C011E" w:rsidR="00D816E0" w:rsidRDefault="00D816E0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k Deposit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</w:t>
            </w:r>
            <w:r w:rsidR="006F044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42246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6FF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635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  <w:p w14:paraId="4D37E9DE" w14:textId="7ABAAF85" w:rsidR="008C36FF" w:rsidRDefault="008C36FF" w:rsidP="006F0442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WIFT Transfer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d w:val="-452092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760" w:type="dxa"/>
            <w:gridSpan w:val="3"/>
            <w:vAlign w:val="center"/>
          </w:tcPr>
          <w:p w14:paraId="78653D29" w14:textId="054556C1" w:rsidR="00752DF8" w:rsidRDefault="006F0442" w:rsidP="00752DF8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52DF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otal </w:t>
            </w:r>
            <w:r w:rsidR="00261A2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Paid</w:t>
            </w:r>
            <w:r w:rsidR="00752DF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 ………………………..</w:t>
            </w:r>
          </w:p>
          <w:p w14:paraId="7513CCA0" w14:textId="5EE85045" w:rsidR="00D816E0" w:rsidRPr="00752DF8" w:rsidRDefault="006F0442" w:rsidP="00752DF8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2D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Please state LKR or USD)</w:t>
            </w:r>
          </w:p>
        </w:tc>
      </w:tr>
      <w:tr w:rsidR="00937011" w14:paraId="1FB3B9CA" w14:textId="77777777" w:rsidTr="00F07CB7">
        <w:trPr>
          <w:trHeight w:val="683"/>
        </w:trPr>
        <w:tc>
          <w:tcPr>
            <w:tcW w:w="4140" w:type="dxa"/>
            <w:vAlign w:val="center"/>
          </w:tcPr>
          <w:p w14:paraId="527E09D3" w14:textId="76705566" w:rsidR="00937011" w:rsidRPr="00D816E0" w:rsidRDefault="00937011" w:rsidP="000D7913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e of Payment</w:t>
            </w:r>
          </w:p>
        </w:tc>
        <w:tc>
          <w:tcPr>
            <w:tcW w:w="1920" w:type="dxa"/>
            <w:vAlign w:val="center"/>
          </w:tcPr>
          <w:p w14:paraId="554471D9" w14:textId="4B051737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M</w:t>
            </w:r>
          </w:p>
        </w:tc>
        <w:tc>
          <w:tcPr>
            <w:tcW w:w="1920" w:type="dxa"/>
            <w:vAlign w:val="center"/>
          </w:tcPr>
          <w:p w14:paraId="3DD077F6" w14:textId="058A5388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</w:t>
            </w:r>
          </w:p>
        </w:tc>
        <w:tc>
          <w:tcPr>
            <w:tcW w:w="1920" w:type="dxa"/>
            <w:vAlign w:val="center"/>
          </w:tcPr>
          <w:p w14:paraId="484BD192" w14:textId="2FA58F74" w:rsidR="00937011" w:rsidRDefault="00937011" w:rsidP="00F07CB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YYY</w:t>
            </w:r>
          </w:p>
        </w:tc>
      </w:tr>
      <w:tr w:rsidR="00937011" w14:paraId="308C5424" w14:textId="77777777" w:rsidTr="00175B0D">
        <w:trPr>
          <w:trHeight w:val="576"/>
        </w:trPr>
        <w:tc>
          <w:tcPr>
            <w:tcW w:w="4140" w:type="dxa"/>
            <w:vAlign w:val="center"/>
          </w:tcPr>
          <w:p w14:paraId="702193E0" w14:textId="430F83F8" w:rsidR="00937011" w:rsidRDefault="00937011" w:rsidP="000D7913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370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</w:t>
            </w:r>
            <w:r w:rsidR="00EB107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erence</w:t>
            </w:r>
            <w:r w:rsidRPr="009370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Number (if it is through the online payment gateway)</w:t>
            </w:r>
          </w:p>
        </w:tc>
        <w:tc>
          <w:tcPr>
            <w:tcW w:w="5760" w:type="dxa"/>
            <w:gridSpan w:val="3"/>
            <w:vAlign w:val="center"/>
          </w:tcPr>
          <w:p w14:paraId="2D62560F" w14:textId="77777777" w:rsidR="00937011" w:rsidRDefault="00937011" w:rsidP="00175B0D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D5C7D4D" w14:textId="77777777" w:rsidR="00D816E0" w:rsidRDefault="00D816E0" w:rsidP="0079584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3EF7A5" w14:textId="77777777" w:rsidR="00795840" w:rsidRDefault="0079584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95840" w:rsidSect="00875702">
      <w:headerReference w:type="default" r:id="rId10"/>
      <w:footerReference w:type="default" r:id="rId11"/>
      <w:pgSz w:w="11906" w:h="16838"/>
      <w:pgMar w:top="1440" w:right="926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E2935" w14:textId="77777777" w:rsidR="008166DE" w:rsidRDefault="008166DE">
      <w:pPr>
        <w:spacing w:after="0" w:line="240" w:lineRule="auto"/>
      </w:pPr>
      <w:r>
        <w:separator/>
      </w:r>
    </w:p>
  </w:endnote>
  <w:endnote w:type="continuationSeparator" w:id="0">
    <w:p w14:paraId="06EC8B31" w14:textId="77777777" w:rsidR="008166DE" w:rsidRDefault="0081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i/>
        <w:iCs/>
      </w:rPr>
      <w:id w:val="6042204"/>
      <w:docPartObj>
        <w:docPartGallery w:val="AutoText"/>
      </w:docPartObj>
    </w:sdtPr>
    <w:sdtEndPr/>
    <w:sdtContent>
      <w:sdt>
        <w:sdtPr>
          <w:rPr>
            <w:i/>
            <w:iCs/>
          </w:rPr>
          <w:id w:val="565050523"/>
          <w:docPartObj>
            <w:docPartGallery w:val="AutoText"/>
          </w:docPartObj>
        </w:sdtPr>
        <w:sdtEndPr/>
        <w:sdtContent>
          <w:p w14:paraId="03E3B855" w14:textId="6DFD88CA" w:rsidR="00773CB3" w:rsidRDefault="005A034F">
            <w:pPr>
              <w:pStyle w:val="Footer"/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 xml:space="preserve">Page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PAGE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747B20">
              <w:rPr>
                <w:b/>
                <w:i/>
                <w:iCs/>
                <w:noProof/>
              </w:rPr>
              <w:t>3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  <w:r>
              <w:rPr>
                <w:i/>
                <w:iCs/>
              </w:rPr>
              <w:t xml:space="preserve"> of </w:t>
            </w:r>
            <w:r>
              <w:rPr>
                <w:b/>
                <w:i/>
                <w:iCs/>
                <w:sz w:val="24"/>
                <w:szCs w:val="24"/>
              </w:rPr>
              <w:fldChar w:fldCharType="begin"/>
            </w:r>
            <w:r>
              <w:rPr>
                <w:b/>
                <w:i/>
                <w:iCs/>
              </w:rPr>
              <w:instrText xml:space="preserve"> NUMPAGES  </w:instrText>
            </w:r>
            <w:r>
              <w:rPr>
                <w:b/>
                <w:i/>
                <w:iCs/>
                <w:sz w:val="24"/>
                <w:szCs w:val="24"/>
              </w:rPr>
              <w:fldChar w:fldCharType="separate"/>
            </w:r>
            <w:r w:rsidR="00747B20">
              <w:rPr>
                <w:b/>
                <w:i/>
                <w:iCs/>
                <w:noProof/>
              </w:rPr>
              <w:t>3</w:t>
            </w:r>
            <w:r>
              <w:rPr>
                <w:b/>
                <w:i/>
                <w:iCs/>
                <w:sz w:val="24"/>
                <w:szCs w:val="24"/>
              </w:rPr>
              <w:fldChar w:fldCharType="end"/>
            </w:r>
          </w:p>
        </w:sdtContent>
      </w:sdt>
    </w:sdtContent>
  </w:sdt>
  <w:p w14:paraId="522353E5" w14:textId="77777777" w:rsidR="00773CB3" w:rsidRDefault="00773C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82851A" w14:textId="77777777" w:rsidR="008166DE" w:rsidRDefault="008166DE">
      <w:pPr>
        <w:spacing w:after="0" w:line="240" w:lineRule="auto"/>
      </w:pPr>
      <w:r>
        <w:separator/>
      </w:r>
    </w:p>
  </w:footnote>
  <w:footnote w:type="continuationSeparator" w:id="0">
    <w:p w14:paraId="04E29859" w14:textId="77777777" w:rsidR="008166DE" w:rsidRDefault="00816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CCD21" w14:textId="77777777" w:rsidR="00875702" w:rsidRDefault="00875702" w:rsidP="00875702">
    <w:pPr>
      <w:spacing w:after="0" w:line="240" w:lineRule="auto"/>
      <w:jc w:val="center"/>
      <w:rPr>
        <w:noProof/>
        <w:lang w:bidi="si-LK"/>
      </w:rPr>
    </w:pPr>
    <w:r w:rsidRPr="001F2E3F">
      <w:rPr>
        <w:rFonts w:ascii="Bookman Old Style" w:hAnsi="Bookman Old Style"/>
        <w:b/>
        <w:sz w:val="28"/>
        <w:szCs w:val="28"/>
      </w:rPr>
      <w:t>7</w:t>
    </w:r>
    <w:r w:rsidRPr="001F2E3F">
      <w:rPr>
        <w:rFonts w:ascii="Bookman Old Style" w:hAnsi="Bookman Old Style"/>
        <w:b/>
        <w:sz w:val="28"/>
        <w:szCs w:val="28"/>
        <w:vertAlign w:val="superscript"/>
      </w:rPr>
      <w:t xml:space="preserve">th </w:t>
    </w:r>
    <w:r w:rsidRPr="001F2E3F">
      <w:rPr>
        <w:rFonts w:ascii="Bookman Old Style" w:hAnsi="Bookman Old Style"/>
        <w:b/>
        <w:sz w:val="28"/>
        <w:szCs w:val="28"/>
      </w:rPr>
      <w:t>Interdisciplinary Conference of Management Researchers</w:t>
    </w:r>
    <w:r>
      <w:rPr>
        <w:noProof/>
        <w:lang w:bidi="si-LK"/>
      </w:rPr>
      <w:t xml:space="preserve"> </w:t>
    </w:r>
  </w:p>
  <w:p w14:paraId="3B8652D7" w14:textId="77777777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1F2E3F">
      <w:rPr>
        <w:noProof/>
        <w:sz w:val="24"/>
        <w:szCs w:val="24"/>
        <w:lang w:bidi="si-LK"/>
      </w:rPr>
      <w:drawing>
        <wp:anchor distT="0" distB="0" distL="114300" distR="114300" simplePos="0" relativeHeight="251656704" behindDoc="0" locked="0" layoutInCell="1" allowOverlap="1" wp14:anchorId="3EF4E3A6" wp14:editId="53CE1B3A">
          <wp:simplePos x="0" y="0"/>
          <wp:positionH relativeFrom="column">
            <wp:posOffset>-333375</wp:posOffset>
          </wp:positionH>
          <wp:positionV relativeFrom="paragraph">
            <wp:posOffset>93980</wp:posOffset>
          </wp:positionV>
          <wp:extent cx="904875" cy="895350"/>
          <wp:effectExtent l="0" t="0" r="9525" b="0"/>
          <wp:wrapNone/>
          <wp:docPr id="11" name="Picture 11" descr="Logo-SUS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US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Bookman Old Style" w:eastAsia="Bookman Old Style" w:hAnsi="Bookman Old Style"/>
        <w:b/>
        <w:sz w:val="24"/>
      </w:rPr>
      <w:t>Faculty of Management Studies</w:t>
    </w:r>
  </w:p>
  <w:p w14:paraId="2B24D2A8" w14:textId="6D80D60F" w:rsidR="00875702" w:rsidRDefault="002077F9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2077F9">
      <w:rPr>
        <w:rFonts w:ascii="Bookman Old Style" w:eastAsia="Bookman Old Style" w:hAnsi="Bookman Old Style"/>
        <w:b/>
        <w:noProof/>
        <w:sz w:val="24"/>
        <w:lang w:val="en-US" w:bidi="si-LK"/>
      </w:rPr>
      <w:drawing>
        <wp:anchor distT="0" distB="0" distL="114300" distR="114300" simplePos="0" relativeHeight="251661824" behindDoc="0" locked="0" layoutInCell="1" allowOverlap="1" wp14:anchorId="5311100F" wp14:editId="30597AE3">
          <wp:simplePos x="0" y="0"/>
          <wp:positionH relativeFrom="column">
            <wp:posOffset>4914900</wp:posOffset>
          </wp:positionH>
          <wp:positionV relativeFrom="paragraph">
            <wp:posOffset>79375</wp:posOffset>
          </wp:positionV>
          <wp:extent cx="1457325" cy="570234"/>
          <wp:effectExtent l="0" t="0" r="0" b="0"/>
          <wp:wrapNone/>
          <wp:docPr id="13" name="Picture 13" descr="C:\Users\Administor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or\Desktop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5702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5702">
      <w:rPr>
        <w:rFonts w:ascii="Bookman Old Style" w:eastAsia="Bookman Old Style" w:hAnsi="Bookman Old Style"/>
        <w:b/>
        <w:sz w:val="24"/>
      </w:rPr>
      <w:t>Sabaragamuwa University of Sri Lanka</w:t>
    </w:r>
  </w:p>
  <w:p w14:paraId="3EB2349F" w14:textId="39B4F0A6" w:rsidR="00875702" w:rsidRDefault="00875702" w:rsidP="00875702">
    <w:pPr>
      <w:spacing w:after="0" w:line="240" w:lineRule="auto"/>
      <w:jc w:val="center"/>
      <w:rPr>
        <w:rFonts w:ascii="Bookman Old Style" w:hAnsi="Bookman Old Style"/>
        <w:b/>
        <w:sz w:val="24"/>
        <w:szCs w:val="24"/>
      </w:rPr>
    </w:pPr>
    <w:r w:rsidRPr="00816631">
      <w:rPr>
        <w:rFonts w:ascii="Bookman Old Style" w:hAnsi="Bookman Old Style"/>
        <w:b/>
        <w:sz w:val="24"/>
        <w:szCs w:val="24"/>
      </w:rPr>
      <w:t>(ICMR</w:t>
    </w:r>
    <w:r>
      <w:rPr>
        <w:rFonts w:ascii="Bookman Old Style" w:hAnsi="Bookman Old Style"/>
        <w:b/>
        <w:sz w:val="24"/>
        <w:szCs w:val="24"/>
      </w:rPr>
      <w:t xml:space="preserve"> 2022</w:t>
    </w:r>
    <w:r w:rsidRPr="00816631">
      <w:rPr>
        <w:rFonts w:ascii="Bookman Old Style" w:hAnsi="Bookman Old Style"/>
        <w:b/>
        <w:sz w:val="24"/>
        <w:szCs w:val="24"/>
      </w:rPr>
      <w:t>)</w:t>
    </w:r>
  </w:p>
  <w:p w14:paraId="55999D70" w14:textId="188A97A7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hAnsi="Bookman Old Style"/>
        <w:b/>
        <w:sz w:val="24"/>
        <w:szCs w:val="24"/>
      </w:rPr>
      <w:t>Virtual Conference</w:t>
    </w:r>
  </w:p>
  <w:p w14:paraId="0139BE30" w14:textId="55FE9095" w:rsidR="00875702" w:rsidRDefault="00875702" w:rsidP="00875702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sz w:val="24"/>
      </w:rPr>
      <w:t>16</w:t>
    </w:r>
    <w:r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>
      <w:rPr>
        <w:rFonts w:ascii="Bookman Old Style" w:eastAsia="Bookman Old Style" w:hAnsi="Bookman Old Style"/>
        <w:b/>
        <w:sz w:val="24"/>
      </w:rPr>
      <w:t>-17</w:t>
    </w:r>
    <w:r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>
      <w:rPr>
        <w:rFonts w:ascii="Bookman Old Style" w:eastAsia="Bookman Old Style" w:hAnsi="Bookman Old Style"/>
        <w:b/>
        <w:sz w:val="24"/>
      </w:rPr>
      <w:t xml:space="preserve"> November 2022</w:t>
    </w:r>
    <w:r w:rsidR="002077F9" w:rsidRPr="002077F9">
      <w:rPr>
        <w:rStyle w:val="Normal"/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1F41EB84" w14:textId="77777777" w:rsidR="00875702" w:rsidRDefault="00875702" w:rsidP="00875702">
    <w:pPr>
      <w:pStyle w:val="Header"/>
    </w:pPr>
  </w:p>
  <w:p w14:paraId="472C398B" w14:textId="77777777" w:rsidR="00773CB3" w:rsidRPr="00875702" w:rsidRDefault="00773CB3" w:rsidP="00875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C041F"/>
    <w:multiLevelType w:val="hybridMultilevel"/>
    <w:tmpl w:val="A746B48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9607F5"/>
    <w:multiLevelType w:val="hybridMultilevel"/>
    <w:tmpl w:val="088C3A60"/>
    <w:lvl w:ilvl="0" w:tplc="9932B4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10E26"/>
    <w:multiLevelType w:val="hybridMultilevel"/>
    <w:tmpl w:val="E87ED98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CD6B26"/>
    <w:multiLevelType w:val="hybridMultilevel"/>
    <w:tmpl w:val="E542A0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ayNLAwMTMxNDNW0lEKTi0uzszPAykwrAUAjKIjNCwAAAA="/>
  </w:docVars>
  <w:rsids>
    <w:rsidRoot w:val="00E766A4"/>
    <w:rsid w:val="00004CD4"/>
    <w:rsid w:val="00022815"/>
    <w:rsid w:val="000563FC"/>
    <w:rsid w:val="0007547C"/>
    <w:rsid w:val="000A63CB"/>
    <w:rsid w:val="000A72AE"/>
    <w:rsid w:val="000B2A8A"/>
    <w:rsid w:val="000C07D4"/>
    <w:rsid w:val="000C1745"/>
    <w:rsid w:val="000C218E"/>
    <w:rsid w:val="000E1B75"/>
    <w:rsid w:val="0011423E"/>
    <w:rsid w:val="00121233"/>
    <w:rsid w:val="001314B0"/>
    <w:rsid w:val="001426B4"/>
    <w:rsid w:val="001539E2"/>
    <w:rsid w:val="00175B0D"/>
    <w:rsid w:val="00175F0D"/>
    <w:rsid w:val="001831E0"/>
    <w:rsid w:val="00190978"/>
    <w:rsid w:val="001A4C68"/>
    <w:rsid w:val="001B2EA6"/>
    <w:rsid w:val="001D7802"/>
    <w:rsid w:val="001E383D"/>
    <w:rsid w:val="001E61CB"/>
    <w:rsid w:val="001F59CE"/>
    <w:rsid w:val="0020654C"/>
    <w:rsid w:val="002077F9"/>
    <w:rsid w:val="00215BAB"/>
    <w:rsid w:val="00217FB7"/>
    <w:rsid w:val="00243307"/>
    <w:rsid w:val="00261A29"/>
    <w:rsid w:val="00264929"/>
    <w:rsid w:val="002908C9"/>
    <w:rsid w:val="00295132"/>
    <w:rsid w:val="002973C4"/>
    <w:rsid w:val="002A421A"/>
    <w:rsid w:val="002C44DB"/>
    <w:rsid w:val="002D4C39"/>
    <w:rsid w:val="002D62F4"/>
    <w:rsid w:val="002E047C"/>
    <w:rsid w:val="002F3A3C"/>
    <w:rsid w:val="003321E0"/>
    <w:rsid w:val="00380C66"/>
    <w:rsid w:val="003B280A"/>
    <w:rsid w:val="003B6812"/>
    <w:rsid w:val="003B79E8"/>
    <w:rsid w:val="003C3524"/>
    <w:rsid w:val="003D6369"/>
    <w:rsid w:val="003E7D4A"/>
    <w:rsid w:val="004024D0"/>
    <w:rsid w:val="00420DA1"/>
    <w:rsid w:val="00426FD8"/>
    <w:rsid w:val="00451B33"/>
    <w:rsid w:val="00462C90"/>
    <w:rsid w:val="00477A6F"/>
    <w:rsid w:val="00483C2B"/>
    <w:rsid w:val="0048400B"/>
    <w:rsid w:val="004D4923"/>
    <w:rsid w:val="005001DD"/>
    <w:rsid w:val="00532221"/>
    <w:rsid w:val="0056157E"/>
    <w:rsid w:val="00581380"/>
    <w:rsid w:val="005A034F"/>
    <w:rsid w:val="005B4F4F"/>
    <w:rsid w:val="005B5A78"/>
    <w:rsid w:val="005C1184"/>
    <w:rsid w:val="005D0FCA"/>
    <w:rsid w:val="005D5C79"/>
    <w:rsid w:val="005F4636"/>
    <w:rsid w:val="0063581D"/>
    <w:rsid w:val="00650709"/>
    <w:rsid w:val="006553DD"/>
    <w:rsid w:val="00665D50"/>
    <w:rsid w:val="006937EC"/>
    <w:rsid w:val="006A3C12"/>
    <w:rsid w:val="006A7589"/>
    <w:rsid w:val="006B778E"/>
    <w:rsid w:val="006D3A0F"/>
    <w:rsid w:val="006D5B38"/>
    <w:rsid w:val="006E0C13"/>
    <w:rsid w:val="006F0442"/>
    <w:rsid w:val="006F1F43"/>
    <w:rsid w:val="00711561"/>
    <w:rsid w:val="007253FF"/>
    <w:rsid w:val="0073015A"/>
    <w:rsid w:val="00734EAE"/>
    <w:rsid w:val="00747B20"/>
    <w:rsid w:val="00752DF8"/>
    <w:rsid w:val="00773CB3"/>
    <w:rsid w:val="00776D4A"/>
    <w:rsid w:val="00783509"/>
    <w:rsid w:val="0079137D"/>
    <w:rsid w:val="00795840"/>
    <w:rsid w:val="007A6E68"/>
    <w:rsid w:val="007B6E64"/>
    <w:rsid w:val="007C1925"/>
    <w:rsid w:val="007C419D"/>
    <w:rsid w:val="007C6D60"/>
    <w:rsid w:val="007D4E74"/>
    <w:rsid w:val="0080734E"/>
    <w:rsid w:val="008166DE"/>
    <w:rsid w:val="0082730F"/>
    <w:rsid w:val="00830FED"/>
    <w:rsid w:val="00875702"/>
    <w:rsid w:val="0089051D"/>
    <w:rsid w:val="008A2034"/>
    <w:rsid w:val="008C36FF"/>
    <w:rsid w:val="009040F3"/>
    <w:rsid w:val="00922E16"/>
    <w:rsid w:val="00937011"/>
    <w:rsid w:val="0095174C"/>
    <w:rsid w:val="009576E6"/>
    <w:rsid w:val="009731DF"/>
    <w:rsid w:val="009A6511"/>
    <w:rsid w:val="009B6454"/>
    <w:rsid w:val="00A1327A"/>
    <w:rsid w:val="00A6291C"/>
    <w:rsid w:val="00A64229"/>
    <w:rsid w:val="00A97D84"/>
    <w:rsid w:val="00AA2350"/>
    <w:rsid w:val="00AE31AE"/>
    <w:rsid w:val="00AE3C7A"/>
    <w:rsid w:val="00AF2854"/>
    <w:rsid w:val="00B02F57"/>
    <w:rsid w:val="00B2397B"/>
    <w:rsid w:val="00B322F3"/>
    <w:rsid w:val="00B67355"/>
    <w:rsid w:val="00B71A18"/>
    <w:rsid w:val="00BA18A8"/>
    <w:rsid w:val="00BC0910"/>
    <w:rsid w:val="00BD5589"/>
    <w:rsid w:val="00BE2F56"/>
    <w:rsid w:val="00C1436C"/>
    <w:rsid w:val="00C15E17"/>
    <w:rsid w:val="00C66EF8"/>
    <w:rsid w:val="00C834E7"/>
    <w:rsid w:val="00C93001"/>
    <w:rsid w:val="00CA115A"/>
    <w:rsid w:val="00CB592F"/>
    <w:rsid w:val="00CC4CDF"/>
    <w:rsid w:val="00CE3251"/>
    <w:rsid w:val="00CE4EE9"/>
    <w:rsid w:val="00CF7B1E"/>
    <w:rsid w:val="00D24AB3"/>
    <w:rsid w:val="00D7425D"/>
    <w:rsid w:val="00D74E6C"/>
    <w:rsid w:val="00D815D4"/>
    <w:rsid w:val="00D816E0"/>
    <w:rsid w:val="00D8224D"/>
    <w:rsid w:val="00DD1958"/>
    <w:rsid w:val="00E7352D"/>
    <w:rsid w:val="00E766A4"/>
    <w:rsid w:val="00E878FF"/>
    <w:rsid w:val="00E9660F"/>
    <w:rsid w:val="00EA36F0"/>
    <w:rsid w:val="00EA3A67"/>
    <w:rsid w:val="00EB107E"/>
    <w:rsid w:val="00EC69A9"/>
    <w:rsid w:val="00EE49CA"/>
    <w:rsid w:val="00EF3891"/>
    <w:rsid w:val="00EF6550"/>
    <w:rsid w:val="00F07CB7"/>
    <w:rsid w:val="00F259BE"/>
    <w:rsid w:val="00F32ED3"/>
    <w:rsid w:val="00F40805"/>
    <w:rsid w:val="00F51D3A"/>
    <w:rsid w:val="00FA4C97"/>
    <w:rsid w:val="00FC61EB"/>
    <w:rsid w:val="00FF09FB"/>
    <w:rsid w:val="148D4ACD"/>
    <w:rsid w:val="1D133D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EF942"/>
  <w15:docId w15:val="{EB905783-2AEE-4AD9-B6E6-496D6493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Iskoola Pota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uiPriority w:val="99"/>
    <w:unhideWhenUsed/>
    <w:rPr>
      <w:color w:val="0563C1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Iskoola Pot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Iskoola Pot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Calibri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unhideWhenUsed/>
    <w:rsid w:val="00B02F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cmr2022@mgt.sab.ac.l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AE652B7-39AF-4ED1-973B-1F74C2FF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ini Gamage</dc:creator>
  <cp:lastModifiedBy>Administor</cp:lastModifiedBy>
  <cp:revision>60</cp:revision>
  <dcterms:created xsi:type="dcterms:W3CDTF">2021-11-22T08:14:00Z</dcterms:created>
  <dcterms:modified xsi:type="dcterms:W3CDTF">2022-02-2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363</vt:lpwstr>
  </property>
</Properties>
</file>